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X5bfacd76411e3194279cdf0b99ce62151b531ac"/>
    <w:p>
      <w:pPr>
        <w:pStyle w:val="Heading1"/>
      </w:pPr>
      <w:r>
        <w:t xml:space="preserve">Lesson 2: Nombremos partes como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G.A.2, 3.NF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ress the area of each part as a unit fraction of the whole.</w:t>
      </w:r>
    </w:p>
    <w:p>
      <w:pPr>
        <w:numPr>
          <w:ilvl w:val="0"/>
          <w:numId w:val="1001"/>
        </w:numPr>
        <w:pStyle w:val="Compact"/>
      </w:pPr>
      <w:r>
        <w:t xml:space="preserve">Partition shapes into halves, thirds, fourths, sixths, and eigh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fracciones para describir part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artition shapes into equal parts and express each equal-size part as a unit fraction.</w:t>
      </w:r>
    </w:p>
    <w:p>
      <w:pPr>
        <w:pStyle w:val="BodyText"/>
      </w:pPr>
      <w:r>
        <w:t xml:space="preserve">Previously, students partitioned rectangles that each represented 1 into fractional parts by folding. They now draw lines to partition a shape and use the fraction notation they learned to label each part as a unit fraction and describe a shaded part as a unit fraction. This lesson is the first time that students work with fraction strips, which will be used multiple times in the uni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Partition the Strips, Spanish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udent strategies surprised you in today’s lesson? How will you build on those strategies as students develop ideas about frac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rca las part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G.A.2, 3.NF.A.1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Marca cada parte con la fracción que l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 partitioned into 8 equal parts." title="" id="46" name="Picture"/>
            <a:graphic>
              <a:graphicData uri="http://schemas.openxmlformats.org/drawingml/2006/picture">
                <pic:pic>
                  <pic:nvPicPr>
                    <pic:cNvPr descr="/app/tmp/embedder-1671062544.7495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Parte y colorea el rectángulo para mostr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." title="" id="49" name="Picture"/>
            <a:graphic>
              <a:graphicData uri="http://schemas.openxmlformats.org/drawingml/2006/picture">
                <pic:pic>
                  <pic:nvPicPr>
                    <pic:cNvPr descr="/app/tmp/embedder-1671062544.8289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 labels each part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ny drawing that shows 4 equal parts and 1 shaded part is acceptable. Sample respons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" title="" id="53" name="Picture"/>
            <a:graphic>
              <a:graphicData uri="http://schemas.openxmlformats.org/drawingml/2006/picture">
                <pic:pic>
                  <pic:nvPicPr>
                    <pic:cNvPr descr="/app/tmp/embedder-1671062544.882683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" title="" id="56" name="Picture"/>
            <a:graphic>
              <a:graphicData uri="http://schemas.openxmlformats.org/drawingml/2006/picture">
                <pic:pic>
                  <pic:nvPicPr>
                    <pic:cNvPr descr="/app/tmp/embedder-1671062544.970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25Z</dcterms:created>
  <dcterms:modified xsi:type="dcterms:W3CDTF">2022-12-15T0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C34ZkJjpjtz7JIAatUwMRBVqumyArAQhHLYqJi5XmhBPK49YF2xSgrEVZQz3io/akvLbJCV9vHmy4S1m3mJA==</vt:lpwstr>
  </property>
</Properties>
</file>